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Программа экологии морского бентоса (гидробиология)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312</w:t>
      </w:r>
      <w:r>
        <w:br w:type="textWrapping"/>
      </w:r>
      <w:r>
        <w:rPr>
          <w:b/>
        </w:rPr>
        <w:t xml:space="preserve">3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принципы работы с информацией. Составление простейшего каталог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Поиск информации.. Решение задач по поиску информации в каталогах и картотека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Заказник «Гладышевский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8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Поисковая система Google. Решение задач по поиску информации с помощью системы Googl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библиографии. Составление библиографического описания источни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программы. Мини - конференц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постановки вопроса работы. Формулировка вопроса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формулировки гипотезы работы. Отработка навыков формулировки гипотезы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введения работы. Написание чернового варианта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формулировки целей и задач. Обсуждение чернового варианта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написания введения. Отработка техники написания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Каньон реки Лава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6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Обзор литературы». Написание начальной части главы «Обзор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цитирования источников. Написание промежуточ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базы данных. Написание финаль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ая программа Mendeley. Редактирование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Материал и метолика». Написание начальной части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дизайна сбора материала. Написание промежуточной части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описания географических характеристик сбора материала. Написание финальной части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описания обработки материала. Обсуждение главы «Материал и методика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Заказник «Линдуловская роща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3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описания статистической обработки материала. Редакция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написания главы «Благодарности». Написание главы «Благодарности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Изложение результатов». Составление плана главы «Излож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построения баз данных. Проектирование базы данных для материала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и правила занесения данных в компьютер. Занесение данных в компьютер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е карт сбора материала. Построение карт сбора материа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точечных диаграмм. Построение точечных диа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частотных гистограмм. Построение частотных гисто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Заказник «Раковые озера»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1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линейных графиков. Построение линейных графиков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секторных диаграмм. Построение секторных диа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графиков. Построение комбинированных графиков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простых таблиц данных. Построение таблиц с результат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таблиц данных. Построение презентационных таблиц с результат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Двухвыборочный t-тест. Применение двухвыборочного t-тест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Корреляционный анализ. Применение корреляц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линейная регрессия. Применение линейной регрессии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1. Семинар по презентации навыков создания отчетных докумен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Памятник природы «Саблинский»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5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Множественная регрессия. Применение множественной регрессии к материалу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Дисперсионный анализ. Применение дисперс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Двухфакторный дисперсионный анализ. Применение двухфакторного дисперс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Методы многомерного анализа. Применение методов многомер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Метод главных компонент. Применение метода главных компонент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корреспондентного анализа. Применение корреспондент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Кластерный анализ. Применение кластер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Обсуждение результатов». Написание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Памятник природы «Токсовские высоты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2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компоновки материала для главы «Обсуждение результатов». Компоновка материала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сравнения результатов с литературными данными. Редакция главы «Обсуждение результатов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Выводы». Написание главы «Вывод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Список литературы». Написание главы «Список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Стандарты оформления библиографических ссылок. Набивка библиографии в программе Mendeley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поля библиографического описания источников. Написание главы «Список Литературы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редактуры текста. Редактура текс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рецензирования текстов. Рецензир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Памятник природы «Комаровский берег»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представления работы в электронном виде. Перевод текста работы в формат pdf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Предмет и методы экологии. Практикум по формулировке задач в области эк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Экологический фактор и его действие. Решение задач на действие экологического фактор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 популяции. Решение задач по анализу обилия популяц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Динамика популяций. Решение задач по моделированию динамики численности популя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Взаимоотношения между популяциями. Построение классификации взаимоотношен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Теория конкуренции. Решение задач на оценку конкурентного исключ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экосистемы и биоценоза. Составление таблиц верности ви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биотопа. Построение классификации биотоп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Закономерности видового состава биоценозов. Анализ диаграмм обилия ви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Заказник «Лебяжий».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5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Элементы структуры биоценоза. Практикум по классификации методом Браун-Бланк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Сукцессия и ее закономерности. Практикум по построению сукцессионных схем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ОПТ (Особо охраняемые природные территории). Игра-дискуссия «Как организовать ООПТ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Биосфера. Комплексная контрольная работа «Экологические факторы Белого моря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Материальная часть современного компьютера. Разборка и сборка действующего компьютер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перационной системы. Работа по настройке операционной систем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Необходимые программы для естествоиспытателя. Установка и настройка программы RStudi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Язык статистического программирования R (открытое программное обеспечение). Запуск готовых скриптов на языке 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Заказник «Юнтоловский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3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Программирование на языке R. Написание скриптов на языке 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Компьютер для исследователя. Тест по созданию отчетного документа R-Markdow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2. Семинар по защите самостоятельных исследовательских работ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5/20</w:t>
            </w:r>
          </w:p>
        </w:tc>
        <w:tc>
          <w:p>
            <w:pPr>
              <w:pStyle w:val="Compact"/>
            </w:pP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3:30:23Z</dcterms:created>
  <dcterms:modified xsi:type="dcterms:W3CDTF">2019-09-27T13:30:23Z</dcterms:modified>
</cp:coreProperties>
</file>